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5CDD8602" w:rsidR="008B17CE" w:rsidRDefault="00AB3C0F">
      <w:r>
        <w:t xml:space="preserve">Hello, my name is Barış.</w:t>
      </w:r>
    </w:p>
    <w:p w14:paraId="396ADBAF" w14:textId="0597B632" w:rsidR="009505BA" w:rsidRDefault="00F01380">
      <w:pPr>
        <w:rPr>
          <w:noProof/>
        </w:rPr>
      </w:pPr>
      <w:r>
        <w:rPr>
          <w:noProof/>
        </w:rPr>
        <w:t xml:space="preserve">ammar</w:t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 xml:space="preserve">aslan</w:t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5</cp:revision>
  <dcterms:created xsi:type="dcterms:W3CDTF">2021-04-21T22:19:00Z</dcterms:created>
  <dcterms:modified xsi:type="dcterms:W3CDTF">2021-04-21T22:37:00Z</dcterms:modified>
</cp:coreProperties>
</file>